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d6bede75cff02b437da1ac995c8f49e4ba18e9f"/>
    <w:p>
      <w:pPr>
        <w:pStyle w:val="Heading1"/>
      </w:pPr>
      <w:r>
        <w:t xml:space="preserve">Cover Letter for Nurse Position in Turkey Ankara</w:t>
      </w:r>
    </w:p>
    <w:p>
      <w:pPr>
        <w:pStyle w:val="FirstParagraph"/>
      </w:pPr>
      <w:r>
        <w:t xml:space="preserve">Dear Hiring Manager,</w:t>
      </w:r>
    </w:p>
    <w:p>
      <w:pPr>
        <w:pStyle w:val="BodyText"/>
      </w:pPr>
      <w:r>
        <w:t xml:space="preserve">I am writing to express my interest in the Nurse position at your esteemed healthcare facility in Turkey Ankara. As a dedicated and compassionate nurse with [X years] of experience in patient care, I am eager to contribute my skills and expertise to a dynamic environment like yours. My passion for nursing, combined with my commitment to excellence, aligns perfectly with the values of healthcare institutions in Turkey Ankara, where I believe I can make a meaningful impact.</w:t>
      </w:r>
    </w:p>
    <w:p>
      <w:pPr>
        <w:pStyle w:val="BodyText"/>
      </w:pPr>
      <w:r>
        <w:t xml:space="preserve">Throughout my career as a nurse, I have consistently prioritized patient-centered care, ensuring that each individual receives personalized attention and support. My experience spans various clinical settings, including [mention specific roles or areas such as emergency care, pediatrics, or geriatric nursing], which has equipped me with a broad understanding of healthcare needs. I am particularly drawn to the opportunity to work in Turkey Ankara because of its unique blend of traditional and modern medical practices, as well as its vibrant communities that value holistic health and wellness.</w:t>
      </w:r>
    </w:p>
    <w:p>
      <w:pPr>
        <w:pStyle w:val="BodyText"/>
      </w:pPr>
      <w:r>
        <w:t xml:space="preserve">One of the key reasons I am excited about this role is the chance to work in Turkey Ankara, a city renowned for its rich cultural heritage and rapidly evolving healthcare infrastructure. I have always admired how Ankara’s hospitals and clinics integrate advanced technology with a strong emphasis on patient dignity and respect. As a nurse, I understand that delivering high-quality care requires not only technical proficiency but also an ability to adapt to diverse environments. In Turkey Ankara, where the healthcare system is continually expanding to meet the needs of its population, I am eager to contribute my knowledge while learning from the local practices and methodologies.</w:t>
      </w:r>
    </w:p>
    <w:p>
      <w:pPr>
        <w:pStyle w:val="BodyText"/>
      </w:pPr>
      <w:r>
        <w:t xml:space="preserve">My professional journey as a nurse has been shaped by a deep commitment to continuous learning and professional growth. I hold [mention relevant certifications or degrees, such as "a Bachelor of Science in Nursing (BSN) and certification in Advanced Cardiac Life Support (ACLS)"]. These qualifications, coupled with my hands-on experience in managing patient care from admission to recovery, have prepared me to thrive in a fast-paced healthcare setting. I am especially adept at collaborating with interdisciplinary teams, communicating effectively with patients and their families, and maintaining meticulous documentation—all critical components of nursing excellence.</w:t>
      </w:r>
    </w:p>
    <w:p>
      <w:pPr>
        <w:pStyle w:val="BodyText"/>
      </w:pPr>
      <w:r>
        <w:t xml:space="preserve">What sets me apart as a nurse is my ability to balance empathy with clinical precision. In Turkey Ankara, where the healthcare landscape is influenced by both international standards and local traditions, I believe my adaptability and cultural sensitivity will be an asset. I have worked with patients from diverse backgrounds, which has honed my ability to communicate across cultural barriers and provide care that respects individual beliefs and values. This experience has reinforced my belief that nursing is not just about treating conditions but also about building trust and fostering healing.</w:t>
      </w:r>
    </w:p>
    <w:p>
      <w:pPr>
        <w:pStyle w:val="BodyText"/>
      </w:pPr>
      <w:r>
        <w:t xml:space="preserve">Furthermore, I am deeply inspired by the community-driven approach to healthcare in Turkey Ankara. The city’s emphasis on preventive care, public health initiatives, and collaborative efforts between healthcare providers aligns with my own philosophy of promoting wellness at every level. I am particularly interested in contributing to programs that address chronic disease management or maternal and child health, as these are areas of significant focus in the region. By leveraging my skills as a nurse, I aim to support these initiatives and help improve the quality of life for Ankara’s residents.</w:t>
      </w:r>
    </w:p>
    <w:p>
      <w:pPr>
        <w:pStyle w:val="BodyText"/>
      </w:pPr>
      <w:r>
        <w:t xml:space="preserve">As a nurse, I understand the importance of resilience and dedication in overcoming challenges. Turkey Ankara’s healthcare system is no exception, with its unique demands and opportunities for growth. My ability to remain calm under pressure, prioritize tasks effectively, and maintain a positive attitude in high-stress situations has been instrumental in my success as a nurse. I am confident that these qualities will enable me to thrive in your organization and contribute to the continued success of your team.</w:t>
      </w:r>
    </w:p>
    <w:p>
      <w:pPr>
        <w:pStyle w:val="BodyText"/>
      </w:pPr>
      <w:r>
        <w:t xml:space="preserve">I am also eager to learn more about the specific needs of your facility and how I can align my expertise with your goals. Whether it is through direct patient care, staff collaboration, or participation in training programs, I am committed to supporting the mission of providing exceptional healthcare in Turkey Ankara. My goal is not only to meet expectations but to exceed them by bringing a proactive and innovative approach to every aspect of nursing.</w:t>
      </w:r>
    </w:p>
    <w:p>
      <w:pPr>
        <w:pStyle w:val="BodyText"/>
      </w:pPr>
      <w:r>
        <w:t xml:space="preserve">In conclusion, I am enthusiastic about the opportunity to join your team as a nurse in Turkey Ankara. I am confident that my experience, skills, and passion for healthcare will make me a valuable asset to your organization. Thank you for considering my application. I would welcome the chance to discuss how my background and vision align with the needs of your facil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Turkey Ankara</dc:title>
  <dc:creator/>
  <dc:language>en</dc:language>
  <cp:keywords/>
  <dcterms:created xsi:type="dcterms:W3CDTF">2026-07-21T09:57:52Z</dcterms:created>
  <dcterms:modified xsi:type="dcterms:W3CDTF">2026-07-21T09:57:52Z</dcterms:modified>
</cp:coreProperties>
</file>

<file path=docProps/custom.xml><?xml version="1.0" encoding="utf-8"?>
<Properties xmlns="http://schemas.openxmlformats.org/officeDocument/2006/custom-properties" xmlns:vt="http://schemas.openxmlformats.org/officeDocument/2006/docPropsVTypes"/>
</file>